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1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AnirudhHarishBhat.github.io/CEMS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irudhHarishBhat.github.io/CEMS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4T10:48:22Z</dcterms:created>
  <dcterms:modified xsi:type="dcterms:W3CDTF">2024-11-14T10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